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45EC7" w14:textId="78D4C374" w:rsidR="008571C2" w:rsidRDefault="00000000"/>
    <w:p w14:paraId="7A4F2138" w14:textId="77777777" w:rsidR="00197B90" w:rsidRDefault="00197B90" w:rsidP="00D22F78">
      <w:pPr>
        <w:jc w:val="center"/>
        <w:rPr>
          <w:b/>
          <w:bCs/>
          <w:sz w:val="40"/>
          <w:szCs w:val="40"/>
          <w:u w:val="single"/>
        </w:rPr>
      </w:pPr>
    </w:p>
    <w:p w14:paraId="155B1E99" w14:textId="0279160A" w:rsidR="00D22F78" w:rsidRPr="00D22F78" w:rsidRDefault="00D22F78" w:rsidP="00D22F78">
      <w:pPr>
        <w:jc w:val="center"/>
        <w:rPr>
          <w:b/>
          <w:bCs/>
          <w:sz w:val="40"/>
          <w:szCs w:val="40"/>
          <w:u w:val="single"/>
        </w:rPr>
      </w:pPr>
      <w:r w:rsidRPr="00D22F78">
        <w:rPr>
          <w:b/>
          <w:bCs/>
          <w:sz w:val="40"/>
          <w:szCs w:val="40"/>
          <w:u w:val="single"/>
        </w:rPr>
        <w:t>NOW HIRING!</w:t>
      </w:r>
    </w:p>
    <w:p w14:paraId="37B5D29D" w14:textId="5F3E1046" w:rsidR="00D22F78" w:rsidRPr="00D22F78" w:rsidRDefault="00D22F78" w:rsidP="00D22F78">
      <w:pPr>
        <w:shd w:val="clear" w:color="auto" w:fill="FFFFFF"/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424242"/>
          <w:sz w:val="24"/>
          <w:szCs w:val="24"/>
          <w:lang w:eastAsia="en-CA"/>
        </w:rPr>
      </w:pPr>
      <w:r w:rsidRPr="00D22F78">
        <w:rPr>
          <w:rFonts w:ascii="Noto Sans" w:eastAsia="Times New Roman" w:hAnsi="Noto Sans" w:cs="Noto Sans"/>
          <w:b/>
          <w:bCs/>
          <w:color w:val="424242"/>
          <w:sz w:val="24"/>
          <w:szCs w:val="24"/>
          <w:lang w:eastAsia="en-CA"/>
        </w:rPr>
        <w:t>Hiring full-time, seasonal General Labourers for lawncare and landscaping for the 2023 season!</w:t>
      </w:r>
      <w:r w:rsidR="00197B90">
        <w:rPr>
          <w:rFonts w:ascii="Noto Sans" w:eastAsia="Times New Roman" w:hAnsi="Noto Sans" w:cs="Noto Sans"/>
          <w:b/>
          <w:bCs/>
          <w:color w:val="424242"/>
          <w:sz w:val="24"/>
          <w:szCs w:val="24"/>
          <w:lang w:eastAsia="en-CA"/>
        </w:rPr>
        <w:t xml:space="preserve"> </w:t>
      </w:r>
    </w:p>
    <w:p w14:paraId="555DB13E" w14:textId="77777777" w:rsidR="00D22F78" w:rsidRPr="00D22F78" w:rsidRDefault="00D22F78" w:rsidP="00D22F78">
      <w:pPr>
        <w:shd w:val="clear" w:color="auto" w:fill="FFFFFF"/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424242"/>
          <w:sz w:val="24"/>
          <w:szCs w:val="24"/>
          <w:lang w:eastAsia="en-CA"/>
        </w:rPr>
      </w:pPr>
      <w:r w:rsidRPr="00D22F78">
        <w:rPr>
          <w:rFonts w:ascii="Noto Sans" w:eastAsia="Times New Roman" w:hAnsi="Noto Sans" w:cs="Noto Sans"/>
          <w:b/>
          <w:bCs/>
          <w:color w:val="424242"/>
          <w:sz w:val="24"/>
          <w:szCs w:val="24"/>
          <w:lang w:eastAsia="en-CA"/>
        </w:rPr>
        <w:t>Requirements of the role:</w:t>
      </w:r>
    </w:p>
    <w:p w14:paraId="06657A0F" w14:textId="45C33448" w:rsidR="00D22F78" w:rsidRDefault="00D22F78" w:rsidP="00D22F7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sz w:val="24"/>
          <w:szCs w:val="24"/>
          <w:lang w:eastAsia="en-CA"/>
        </w:rPr>
      </w:pPr>
      <w:r w:rsidRPr="00D22F78">
        <w:rPr>
          <w:rFonts w:ascii="Noto Sans" w:eastAsia="Times New Roman" w:hAnsi="Noto Sans" w:cs="Noto Sans"/>
          <w:color w:val="595959"/>
          <w:sz w:val="24"/>
          <w:szCs w:val="24"/>
          <w:lang w:eastAsia="en-CA"/>
        </w:rPr>
        <w:t>Must be a team player.</w:t>
      </w:r>
    </w:p>
    <w:p w14:paraId="6CB997CE" w14:textId="629ED5B3" w:rsidR="00D22F78" w:rsidRPr="00D22F78" w:rsidRDefault="00D22F78" w:rsidP="00D22F7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sz w:val="24"/>
          <w:szCs w:val="24"/>
          <w:lang w:eastAsia="en-CA"/>
        </w:rPr>
      </w:pPr>
      <w:r>
        <w:rPr>
          <w:rFonts w:ascii="Noto Sans" w:eastAsia="Times New Roman" w:hAnsi="Noto Sans" w:cs="Noto Sans"/>
          <w:color w:val="595959"/>
          <w:sz w:val="24"/>
          <w:szCs w:val="24"/>
          <w:lang w:eastAsia="en-CA"/>
        </w:rPr>
        <w:t xml:space="preserve">Able to maneuver motorized equipment, including </w:t>
      </w:r>
      <w:r w:rsidR="00197B90">
        <w:rPr>
          <w:rFonts w:ascii="Noto Sans" w:eastAsia="Times New Roman" w:hAnsi="Noto Sans" w:cs="Noto Sans"/>
          <w:color w:val="595959"/>
          <w:sz w:val="24"/>
          <w:szCs w:val="24"/>
          <w:lang w:eastAsia="en-CA"/>
        </w:rPr>
        <w:t>lawnmowers, leaf blowers, grass trimmers, weed whackers, etc.</w:t>
      </w:r>
    </w:p>
    <w:p w14:paraId="7E083F74" w14:textId="77777777" w:rsidR="00D22F78" w:rsidRPr="00D22F78" w:rsidRDefault="00D22F78" w:rsidP="00D22F7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sz w:val="24"/>
          <w:szCs w:val="24"/>
          <w:lang w:eastAsia="en-CA"/>
        </w:rPr>
      </w:pPr>
      <w:r w:rsidRPr="00D22F78">
        <w:rPr>
          <w:rFonts w:ascii="Noto Sans" w:eastAsia="Times New Roman" w:hAnsi="Noto Sans" w:cs="Noto Sans"/>
          <w:color w:val="595959"/>
          <w:sz w:val="24"/>
          <w:szCs w:val="24"/>
          <w:lang w:eastAsia="en-CA"/>
        </w:rPr>
        <w:t>Able to work independently with minimal supervision.</w:t>
      </w:r>
    </w:p>
    <w:p w14:paraId="1D773336" w14:textId="77777777" w:rsidR="00D22F78" w:rsidRPr="00D22F78" w:rsidRDefault="00D22F78" w:rsidP="00D22F7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sz w:val="24"/>
          <w:szCs w:val="24"/>
          <w:lang w:eastAsia="en-CA"/>
        </w:rPr>
      </w:pPr>
      <w:r w:rsidRPr="00D22F78">
        <w:rPr>
          <w:rFonts w:ascii="Noto Sans" w:eastAsia="Times New Roman" w:hAnsi="Noto Sans" w:cs="Noto Sans"/>
          <w:color w:val="595959"/>
          <w:sz w:val="24"/>
          <w:szCs w:val="24"/>
          <w:lang w:eastAsia="en-CA"/>
        </w:rPr>
        <w:t>Have high attention to detail.</w:t>
      </w:r>
    </w:p>
    <w:p w14:paraId="00F47204" w14:textId="77777777" w:rsidR="00D22F78" w:rsidRPr="00D22F78" w:rsidRDefault="00D22F78" w:rsidP="00D22F7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sz w:val="24"/>
          <w:szCs w:val="24"/>
          <w:lang w:eastAsia="en-CA"/>
        </w:rPr>
      </w:pPr>
      <w:r w:rsidRPr="00D22F78">
        <w:rPr>
          <w:rFonts w:ascii="Noto Sans" w:eastAsia="Times New Roman" w:hAnsi="Noto Sans" w:cs="Noto Sans"/>
          <w:color w:val="595959"/>
          <w:sz w:val="24"/>
          <w:szCs w:val="24"/>
          <w:lang w:eastAsia="en-CA"/>
        </w:rPr>
        <w:t>Able to work quickly and efficiently.</w:t>
      </w:r>
    </w:p>
    <w:p w14:paraId="3CC6BD4C" w14:textId="77777777" w:rsidR="00D22F78" w:rsidRPr="00D22F78" w:rsidRDefault="00D22F78" w:rsidP="00D22F7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sz w:val="24"/>
          <w:szCs w:val="24"/>
          <w:lang w:eastAsia="en-CA"/>
        </w:rPr>
      </w:pPr>
      <w:r w:rsidRPr="00D22F78">
        <w:rPr>
          <w:rFonts w:ascii="Noto Sans" w:eastAsia="Times New Roman" w:hAnsi="Noto Sans" w:cs="Noto Sans"/>
          <w:color w:val="595959"/>
          <w:sz w:val="24"/>
          <w:szCs w:val="24"/>
          <w:lang w:eastAsia="en-CA"/>
        </w:rPr>
        <w:t>Physically able to carry out strenuous tasks.</w:t>
      </w:r>
    </w:p>
    <w:p w14:paraId="2F58EF25" w14:textId="76B65E62" w:rsidR="00D22F78" w:rsidRPr="00D22F78" w:rsidRDefault="00D22F78" w:rsidP="00D22F7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sz w:val="24"/>
          <w:szCs w:val="24"/>
          <w:lang w:eastAsia="en-CA"/>
        </w:rPr>
      </w:pPr>
      <w:r w:rsidRPr="00D22F78">
        <w:rPr>
          <w:rFonts w:ascii="Noto Sans" w:eastAsia="Times New Roman" w:hAnsi="Noto Sans" w:cs="Noto Sans"/>
          <w:color w:val="595959"/>
          <w:sz w:val="24"/>
          <w:szCs w:val="24"/>
          <w:lang w:eastAsia="en-CA"/>
        </w:rPr>
        <w:t>Comfortable working outdoors in various conditions including heat, humidity, rain</w:t>
      </w:r>
      <w:r>
        <w:rPr>
          <w:rFonts w:ascii="Noto Sans" w:eastAsia="Times New Roman" w:hAnsi="Noto Sans" w:cs="Noto Sans"/>
          <w:color w:val="595959"/>
          <w:sz w:val="24"/>
          <w:szCs w:val="24"/>
          <w:lang w:eastAsia="en-CA"/>
        </w:rPr>
        <w:t>,</w:t>
      </w:r>
      <w:r w:rsidRPr="00D22F78">
        <w:rPr>
          <w:rFonts w:ascii="Noto Sans" w:eastAsia="Times New Roman" w:hAnsi="Noto Sans" w:cs="Noto Sans"/>
          <w:color w:val="595959"/>
          <w:sz w:val="24"/>
          <w:szCs w:val="24"/>
          <w:lang w:eastAsia="en-CA"/>
        </w:rPr>
        <w:t xml:space="preserve"> dust, noise, and cold.</w:t>
      </w:r>
    </w:p>
    <w:p w14:paraId="01DB17EA" w14:textId="77777777" w:rsidR="00D22F78" w:rsidRPr="00D22F78" w:rsidRDefault="00D22F78" w:rsidP="00D22F78">
      <w:pPr>
        <w:shd w:val="clear" w:color="auto" w:fill="FFFFFF"/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424242"/>
          <w:sz w:val="24"/>
          <w:szCs w:val="24"/>
          <w:lang w:eastAsia="en-CA"/>
        </w:rPr>
      </w:pPr>
      <w:r w:rsidRPr="00D22F78">
        <w:rPr>
          <w:rFonts w:ascii="Noto Sans" w:eastAsia="Times New Roman" w:hAnsi="Noto Sans" w:cs="Noto Sans"/>
          <w:b/>
          <w:bCs/>
          <w:color w:val="424242"/>
          <w:sz w:val="24"/>
          <w:szCs w:val="24"/>
          <w:lang w:eastAsia="en-CA"/>
        </w:rPr>
        <w:t>Qualifications:</w:t>
      </w:r>
    </w:p>
    <w:p w14:paraId="4D312BB2" w14:textId="77777777" w:rsidR="00D22F78" w:rsidRPr="00D22F78" w:rsidRDefault="00D22F78" w:rsidP="00D22F78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sz w:val="24"/>
          <w:szCs w:val="24"/>
          <w:lang w:eastAsia="en-CA"/>
        </w:rPr>
      </w:pPr>
      <w:r w:rsidRPr="00D22F78">
        <w:rPr>
          <w:rFonts w:ascii="Noto Sans" w:eastAsia="Times New Roman" w:hAnsi="Noto Sans" w:cs="Noto Sans"/>
          <w:color w:val="595959"/>
          <w:sz w:val="24"/>
          <w:szCs w:val="24"/>
          <w:lang w:eastAsia="en-CA"/>
        </w:rPr>
        <w:t>Preference is given to candidates with experience in the lawn care and landscaping industry.</w:t>
      </w:r>
    </w:p>
    <w:p w14:paraId="726634A3" w14:textId="77777777" w:rsidR="00D22F78" w:rsidRPr="00D22F78" w:rsidRDefault="00D22F78" w:rsidP="00D22F78">
      <w:pPr>
        <w:shd w:val="clear" w:color="auto" w:fill="FFFFFF"/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424242"/>
          <w:sz w:val="24"/>
          <w:szCs w:val="24"/>
          <w:lang w:eastAsia="en-CA"/>
        </w:rPr>
      </w:pPr>
      <w:r w:rsidRPr="00D22F78">
        <w:rPr>
          <w:rFonts w:ascii="Noto Sans" w:eastAsia="Times New Roman" w:hAnsi="Noto Sans" w:cs="Noto Sans"/>
          <w:b/>
          <w:bCs/>
          <w:color w:val="424242"/>
          <w:sz w:val="24"/>
          <w:szCs w:val="24"/>
          <w:lang w:eastAsia="en-CA"/>
        </w:rPr>
        <w:t>To apply:</w:t>
      </w:r>
    </w:p>
    <w:p w14:paraId="00CF2399" w14:textId="555590E2" w:rsidR="00D22F78" w:rsidRDefault="00D22F78" w:rsidP="00D22F7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sz w:val="24"/>
          <w:szCs w:val="24"/>
          <w:lang w:eastAsia="en-CA"/>
        </w:rPr>
      </w:pPr>
      <w:r w:rsidRPr="00D22F78">
        <w:rPr>
          <w:rFonts w:ascii="Noto Sans" w:eastAsia="Times New Roman" w:hAnsi="Noto Sans" w:cs="Noto Sans"/>
          <w:color w:val="595959"/>
          <w:sz w:val="24"/>
          <w:szCs w:val="24"/>
          <w:lang w:eastAsia="en-CA"/>
        </w:rPr>
        <w:t>Submit your resume</w:t>
      </w:r>
      <w:r>
        <w:rPr>
          <w:rFonts w:ascii="Noto Sans" w:eastAsia="Times New Roman" w:hAnsi="Noto Sans" w:cs="Noto Sans"/>
          <w:color w:val="595959"/>
          <w:sz w:val="24"/>
          <w:szCs w:val="24"/>
          <w:lang w:eastAsia="en-CA"/>
        </w:rPr>
        <w:t xml:space="preserve"> by email: leavittssnowremoval@gmail.com</w:t>
      </w:r>
    </w:p>
    <w:p w14:paraId="55FE546A" w14:textId="050A8CFB" w:rsidR="00D22F78" w:rsidRPr="00D22F78" w:rsidRDefault="00D22F78" w:rsidP="00D22F7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sz w:val="24"/>
          <w:szCs w:val="24"/>
          <w:lang w:eastAsia="en-CA"/>
        </w:rPr>
      </w:pPr>
      <w:r w:rsidRPr="00D22F78">
        <w:rPr>
          <w:rFonts w:ascii="Noto Sans" w:eastAsia="Times New Roman" w:hAnsi="Noto Sans" w:cs="Noto Sans"/>
          <w:color w:val="595959"/>
          <w:sz w:val="24"/>
          <w:szCs w:val="24"/>
          <w:lang w:eastAsia="en-CA"/>
        </w:rPr>
        <w:t>We thank all applicants for their interest in the position, but only those selected for an interview will be contacted.</w:t>
      </w:r>
    </w:p>
    <w:p w14:paraId="2C469FBE" w14:textId="77777777" w:rsidR="00D22F78" w:rsidRDefault="00D22F78"/>
    <w:sectPr w:rsidR="00D22F78" w:rsidSect="00D22F78">
      <w:headerReference w:type="default" r:id="rId7"/>
      <w:pgSz w:w="12240" w:h="15840"/>
      <w:pgMar w:top="1440" w:right="1440" w:bottom="1440" w:left="1440" w:header="708" w:footer="708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85CDD" w14:textId="77777777" w:rsidR="002A1724" w:rsidRDefault="002A1724" w:rsidP="00D22F78">
      <w:pPr>
        <w:spacing w:after="0" w:line="240" w:lineRule="auto"/>
      </w:pPr>
      <w:r>
        <w:separator/>
      </w:r>
    </w:p>
  </w:endnote>
  <w:endnote w:type="continuationSeparator" w:id="0">
    <w:p w14:paraId="2B8655C5" w14:textId="77777777" w:rsidR="002A1724" w:rsidRDefault="002A1724" w:rsidP="00D22F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D160C2" w14:textId="77777777" w:rsidR="002A1724" w:rsidRDefault="002A1724" w:rsidP="00D22F78">
      <w:pPr>
        <w:spacing w:after="0" w:line="240" w:lineRule="auto"/>
      </w:pPr>
      <w:r>
        <w:separator/>
      </w:r>
    </w:p>
  </w:footnote>
  <w:footnote w:type="continuationSeparator" w:id="0">
    <w:p w14:paraId="10295CEE" w14:textId="77777777" w:rsidR="002A1724" w:rsidRDefault="002A1724" w:rsidP="00D22F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3BEAD" w14:textId="5DE738E1" w:rsidR="00D22F78" w:rsidRDefault="00D22F78" w:rsidP="00D22F78">
    <w:pPr>
      <w:pStyle w:val="Head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A7E0395" wp14:editId="07CCEC4C">
              <wp:simplePos x="0" y="0"/>
              <wp:positionH relativeFrom="column">
                <wp:posOffset>4389120</wp:posOffset>
              </wp:positionH>
              <wp:positionV relativeFrom="paragraph">
                <wp:posOffset>-114300</wp:posOffset>
              </wp:positionV>
              <wp:extent cx="312420" cy="771525"/>
              <wp:effectExtent l="0" t="0" r="0" b="952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2420" cy="77152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29E7992" w14:textId="77777777" w:rsidR="00D22F78" w:rsidRDefault="00D22F78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A7E039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345.6pt;margin-top:-9pt;width:24.6pt;height:60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" fillcolor="white [3212]" stroked="f" strokeweight=".5pt">
              <v:textbox>
                <w:txbxContent>
                  <w:p w14:paraId="329E7992" w14:textId="77777777" w:rsidR="00D22F78" w:rsidRDefault="00D22F78"/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4D582B87" wp14:editId="7F98C7A7">
          <wp:extent cx="3291840" cy="657225"/>
          <wp:effectExtent l="0" t="0" r="3810" b="9525"/>
          <wp:docPr id="2" name="Picture 2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1840" cy="6572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10464"/>
    <w:multiLevelType w:val="multilevel"/>
    <w:tmpl w:val="2C76F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6237E7"/>
    <w:multiLevelType w:val="multilevel"/>
    <w:tmpl w:val="9CD41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3F036EA"/>
    <w:multiLevelType w:val="multilevel"/>
    <w:tmpl w:val="C4406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18983286">
    <w:abstractNumId w:val="1"/>
  </w:num>
  <w:num w:numId="2" w16cid:durableId="1159929604">
    <w:abstractNumId w:val="2"/>
  </w:num>
  <w:num w:numId="3" w16cid:durableId="3678720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NzI0NTE3NDI2NDRS0lEKTi0uzszPAykwrAUALRrbkCwAAAA="/>
  </w:docVars>
  <w:rsids>
    <w:rsidRoot w:val="00D22F78"/>
    <w:rsid w:val="00010BFB"/>
    <w:rsid w:val="00197B90"/>
    <w:rsid w:val="002A1724"/>
    <w:rsid w:val="00753FE5"/>
    <w:rsid w:val="00814B41"/>
    <w:rsid w:val="00817C2A"/>
    <w:rsid w:val="00AE3B0A"/>
    <w:rsid w:val="00D22F78"/>
    <w:rsid w:val="00D2786E"/>
    <w:rsid w:val="00F10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133540"/>
  <w15:chartTrackingRefBased/>
  <w15:docId w15:val="{565AE857-1168-4281-AF9E-2288DBDEA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22F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D22F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2F78"/>
  </w:style>
  <w:style w:type="paragraph" w:styleId="Footer">
    <w:name w:val="footer"/>
    <w:basedOn w:val="Normal"/>
    <w:link w:val="FooterChar"/>
    <w:uiPriority w:val="99"/>
    <w:unhideWhenUsed/>
    <w:rsid w:val="00D22F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2F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66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McGee</dc:creator>
  <cp:keywords/>
  <dc:description/>
  <cp:lastModifiedBy>Hannah McGee</cp:lastModifiedBy>
  <cp:revision>1</cp:revision>
  <dcterms:created xsi:type="dcterms:W3CDTF">2023-02-28T15:35:00Z</dcterms:created>
  <dcterms:modified xsi:type="dcterms:W3CDTF">2023-02-28T15:49:00Z</dcterms:modified>
</cp:coreProperties>
</file>